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F80ED3" w14:textId="77777777" w:rsidR="001B0293" w:rsidRPr="001B0293" w:rsidRDefault="001B0293" w:rsidP="001B0293">
      <w:pPr>
        <w:rPr>
          <w:rFonts w:cs="Arial"/>
          <w:b/>
        </w:rPr>
      </w:pPr>
      <w:r w:rsidRPr="001B0293">
        <w:rPr>
          <w:rFonts w:cs="Arial"/>
          <w:b/>
        </w:rPr>
        <w:t>FULLMAKTSFORMULÄR</w:t>
      </w:r>
    </w:p>
    <w:p w14:paraId="2B5D8128" w14:textId="77777777" w:rsidR="001B0293" w:rsidRPr="001B0293" w:rsidRDefault="001B0293" w:rsidP="001B0293">
      <w:pPr>
        <w:rPr>
          <w:rFonts w:cs="Arial"/>
          <w:sz w:val="16"/>
          <w:szCs w:val="16"/>
        </w:rPr>
      </w:pPr>
      <w:r w:rsidRPr="001B0293">
        <w:rPr>
          <w:rFonts w:cs="Arial"/>
          <w:sz w:val="16"/>
          <w:szCs w:val="16"/>
        </w:rPr>
        <w:t>enligt 7 kap 54 a § aktiebolagslagen</w:t>
      </w:r>
    </w:p>
    <w:p w14:paraId="3D30A077" w14:textId="77777777" w:rsidR="001B0293" w:rsidRPr="001B0293" w:rsidRDefault="001B0293" w:rsidP="001B0293"/>
    <w:p w14:paraId="0D88D345" w14:textId="7B15D635" w:rsidR="001B0293" w:rsidRPr="001B0293" w:rsidRDefault="001B0293" w:rsidP="001B0293">
      <w:pPr>
        <w:jc w:val="both"/>
        <w:rPr>
          <w:sz w:val="22"/>
          <w:szCs w:val="22"/>
        </w:rPr>
      </w:pPr>
      <w:r w:rsidRPr="001B0293">
        <w:rPr>
          <w:sz w:val="22"/>
          <w:szCs w:val="22"/>
        </w:rPr>
        <w:t xml:space="preserve">Härmed befullmäktigas nedanstående ombud, eller den han eller hon sätter i sitt ställe, att rösta för samtliga undertecknads aktier i Human Care HC AB (publ), org nr </w:t>
      </w:r>
      <w:proofErr w:type="gramStart"/>
      <w:r w:rsidRPr="001B0293">
        <w:rPr>
          <w:sz w:val="22"/>
          <w:szCs w:val="22"/>
        </w:rPr>
        <w:t>556494-6332</w:t>
      </w:r>
      <w:proofErr w:type="gramEnd"/>
      <w:r w:rsidRPr="001B0293">
        <w:rPr>
          <w:sz w:val="22"/>
          <w:szCs w:val="22"/>
        </w:rPr>
        <w:t xml:space="preserve">, vid </w:t>
      </w:r>
      <w:r w:rsidR="00A31981">
        <w:rPr>
          <w:sz w:val="22"/>
          <w:szCs w:val="22"/>
        </w:rPr>
        <w:t>årsstämma</w:t>
      </w:r>
      <w:r w:rsidRPr="001B0293">
        <w:rPr>
          <w:sz w:val="22"/>
          <w:szCs w:val="22"/>
        </w:rPr>
        <w:t xml:space="preserve"> i Human Care HC AB (</w:t>
      </w:r>
      <w:proofErr w:type="spellStart"/>
      <w:r w:rsidRPr="001B0293">
        <w:rPr>
          <w:sz w:val="22"/>
          <w:szCs w:val="22"/>
        </w:rPr>
        <w:t>publ</w:t>
      </w:r>
      <w:proofErr w:type="spellEnd"/>
      <w:r w:rsidRPr="001B0293">
        <w:rPr>
          <w:sz w:val="22"/>
          <w:szCs w:val="22"/>
        </w:rPr>
        <w:t xml:space="preserve">) den </w:t>
      </w:r>
      <w:r w:rsidR="00502605">
        <w:rPr>
          <w:sz w:val="22"/>
          <w:szCs w:val="22"/>
        </w:rPr>
        <w:t>28 maj 2021</w:t>
      </w:r>
      <w:r w:rsidRPr="001B0293">
        <w:rPr>
          <w:sz w:val="22"/>
          <w:szCs w:val="22"/>
        </w:rPr>
        <w:t>.</w:t>
      </w:r>
    </w:p>
    <w:p w14:paraId="551DAFF8" w14:textId="77777777" w:rsidR="001B0293" w:rsidRPr="001B0293" w:rsidRDefault="001B0293" w:rsidP="001B0293">
      <w:pPr>
        <w:rPr>
          <w:sz w:val="22"/>
          <w:szCs w:val="22"/>
        </w:rPr>
      </w:pPr>
    </w:p>
    <w:p w14:paraId="6EF495E2" w14:textId="77777777" w:rsidR="001B0293" w:rsidRPr="001B0293" w:rsidRDefault="001B0293" w:rsidP="001B0293">
      <w:pPr>
        <w:rPr>
          <w:sz w:val="22"/>
          <w:szCs w:val="22"/>
        </w:rPr>
      </w:pPr>
    </w:p>
    <w:p w14:paraId="3826E24F" w14:textId="77777777" w:rsidR="001B0293" w:rsidRPr="001B0293" w:rsidRDefault="001B0293" w:rsidP="001B0293">
      <w:pPr>
        <w:rPr>
          <w:rFonts w:cs="Arial"/>
          <w:b/>
          <w:sz w:val="22"/>
          <w:szCs w:val="22"/>
        </w:rPr>
      </w:pPr>
      <w:r w:rsidRPr="001B0293">
        <w:rPr>
          <w:rFonts w:cs="Arial"/>
          <w:b/>
          <w:sz w:val="22"/>
          <w:szCs w:val="22"/>
        </w:rPr>
        <w:t>Ombud</w:t>
      </w:r>
    </w:p>
    <w:tbl>
      <w:tblPr>
        <w:tblStyle w:val="Tabellrutnt"/>
        <w:tblW w:w="0" w:type="auto"/>
        <w:tblInd w:w="108" w:type="dxa"/>
        <w:tblLook w:val="01E0" w:firstRow="1" w:lastRow="1" w:firstColumn="1" w:lastColumn="1" w:noHBand="0" w:noVBand="0"/>
      </w:tblPr>
      <w:tblGrid>
        <w:gridCol w:w="4411"/>
        <w:gridCol w:w="4541"/>
      </w:tblGrid>
      <w:tr w:rsidR="001B0293" w:rsidRPr="001B0293" w14:paraId="047D8B95" w14:textId="77777777" w:rsidTr="00490E89">
        <w:trPr>
          <w:trHeight w:val="710"/>
        </w:trPr>
        <w:tc>
          <w:tcPr>
            <w:tcW w:w="4498" w:type="dxa"/>
          </w:tcPr>
          <w:p w14:paraId="46C4B70F" w14:textId="77777777" w:rsidR="001B0293" w:rsidRPr="001B0293" w:rsidRDefault="001B0293" w:rsidP="00490E89">
            <w:pPr>
              <w:rPr>
                <w:rFonts w:cs="Arial"/>
                <w:sz w:val="14"/>
                <w:szCs w:val="14"/>
              </w:rPr>
            </w:pPr>
            <w:r w:rsidRPr="001B0293">
              <w:rPr>
                <w:rFonts w:cs="Arial"/>
                <w:sz w:val="14"/>
                <w:szCs w:val="14"/>
              </w:rPr>
              <w:t>Ombudets namn</w:t>
            </w:r>
          </w:p>
          <w:p w14:paraId="03AF836F" w14:textId="77777777" w:rsidR="001B0293" w:rsidRPr="001B0293" w:rsidRDefault="001B0293" w:rsidP="00490E89">
            <w:pPr>
              <w:rPr>
                <w:b/>
              </w:rPr>
            </w:pPr>
          </w:p>
        </w:tc>
        <w:tc>
          <w:tcPr>
            <w:tcW w:w="4606" w:type="dxa"/>
          </w:tcPr>
          <w:p w14:paraId="7F51E9A6" w14:textId="77777777" w:rsidR="001B0293" w:rsidRPr="001B0293" w:rsidRDefault="001B0293" w:rsidP="00490E89">
            <w:r w:rsidRPr="001B0293">
              <w:rPr>
                <w:rFonts w:cs="Arial"/>
                <w:sz w:val="14"/>
                <w:szCs w:val="14"/>
              </w:rPr>
              <w:t>Personnummer/Födelsedatum</w:t>
            </w:r>
          </w:p>
        </w:tc>
      </w:tr>
      <w:tr w:rsidR="001B0293" w:rsidRPr="001B0293" w14:paraId="2A39C791" w14:textId="77777777" w:rsidTr="00490E89">
        <w:trPr>
          <w:trHeight w:val="703"/>
        </w:trPr>
        <w:tc>
          <w:tcPr>
            <w:tcW w:w="9104" w:type="dxa"/>
            <w:gridSpan w:val="2"/>
          </w:tcPr>
          <w:p w14:paraId="5F60736C" w14:textId="77777777" w:rsidR="001B0293" w:rsidRPr="001B0293" w:rsidRDefault="001B0293" w:rsidP="00490E89">
            <w:pPr>
              <w:rPr>
                <w:rFonts w:cs="Arial"/>
                <w:sz w:val="14"/>
                <w:szCs w:val="14"/>
              </w:rPr>
            </w:pPr>
            <w:r w:rsidRPr="001B0293">
              <w:rPr>
                <w:rFonts w:cs="Arial"/>
                <w:sz w:val="14"/>
                <w:szCs w:val="14"/>
              </w:rPr>
              <w:t>Utdelningsadress</w:t>
            </w:r>
          </w:p>
          <w:p w14:paraId="1238DB17" w14:textId="77777777" w:rsidR="001B0293" w:rsidRPr="001B0293" w:rsidRDefault="001B0293" w:rsidP="00490E89">
            <w:pPr>
              <w:rPr>
                <w:b/>
              </w:rPr>
            </w:pPr>
          </w:p>
        </w:tc>
      </w:tr>
      <w:tr w:rsidR="001B0293" w:rsidRPr="001B0293" w14:paraId="4764F5D7" w14:textId="77777777" w:rsidTr="00490E89">
        <w:trPr>
          <w:trHeight w:val="681"/>
        </w:trPr>
        <w:tc>
          <w:tcPr>
            <w:tcW w:w="4498" w:type="dxa"/>
          </w:tcPr>
          <w:p w14:paraId="05A9C0B9" w14:textId="77777777" w:rsidR="001B0293" w:rsidRPr="001B0293" w:rsidRDefault="001B0293" w:rsidP="00490E89">
            <w:pPr>
              <w:rPr>
                <w:rFonts w:cs="Arial"/>
                <w:sz w:val="14"/>
                <w:szCs w:val="14"/>
              </w:rPr>
            </w:pPr>
            <w:r w:rsidRPr="001B0293">
              <w:rPr>
                <w:rFonts w:cs="Arial"/>
                <w:sz w:val="14"/>
                <w:szCs w:val="14"/>
              </w:rPr>
              <w:t>Postnummer och postadress</w:t>
            </w:r>
          </w:p>
          <w:p w14:paraId="5C5331C7" w14:textId="77777777" w:rsidR="001B0293" w:rsidRPr="001B0293" w:rsidRDefault="001B0293" w:rsidP="00490E89">
            <w:pPr>
              <w:rPr>
                <w:b/>
              </w:rPr>
            </w:pPr>
          </w:p>
        </w:tc>
        <w:tc>
          <w:tcPr>
            <w:tcW w:w="4606" w:type="dxa"/>
          </w:tcPr>
          <w:p w14:paraId="7EA97E73" w14:textId="77777777" w:rsidR="001B0293" w:rsidRPr="001B0293" w:rsidRDefault="001B0293" w:rsidP="00490E89">
            <w:r w:rsidRPr="001B0293">
              <w:rPr>
                <w:rFonts w:cs="Arial"/>
                <w:sz w:val="14"/>
                <w:szCs w:val="14"/>
              </w:rPr>
              <w:t>Telefonnummer</w:t>
            </w:r>
          </w:p>
        </w:tc>
      </w:tr>
    </w:tbl>
    <w:p w14:paraId="073820E3" w14:textId="77777777" w:rsidR="001B0293" w:rsidRPr="001B0293" w:rsidRDefault="001B0293" w:rsidP="001B0293"/>
    <w:p w14:paraId="0F524789" w14:textId="77777777" w:rsidR="001B0293" w:rsidRPr="001B0293" w:rsidRDefault="001B0293" w:rsidP="001B0293"/>
    <w:p w14:paraId="628F068B" w14:textId="77777777" w:rsidR="001B0293" w:rsidRPr="001B0293" w:rsidRDefault="001B0293" w:rsidP="001B0293">
      <w:pPr>
        <w:rPr>
          <w:rFonts w:cs="Arial"/>
          <w:b/>
          <w:sz w:val="22"/>
          <w:szCs w:val="22"/>
        </w:rPr>
      </w:pPr>
      <w:r w:rsidRPr="001B0293">
        <w:rPr>
          <w:rFonts w:cs="Arial"/>
          <w:b/>
          <w:sz w:val="22"/>
          <w:szCs w:val="22"/>
        </w:rPr>
        <w:t>Underskrift av aktieägaren</w:t>
      </w:r>
    </w:p>
    <w:tbl>
      <w:tblPr>
        <w:tblStyle w:val="Tabellrutnt"/>
        <w:tblW w:w="0" w:type="auto"/>
        <w:tblInd w:w="108" w:type="dxa"/>
        <w:tblLook w:val="01E0" w:firstRow="1" w:lastRow="1" w:firstColumn="1" w:lastColumn="1" w:noHBand="0" w:noVBand="0"/>
      </w:tblPr>
      <w:tblGrid>
        <w:gridCol w:w="4387"/>
        <w:gridCol w:w="4565"/>
      </w:tblGrid>
      <w:tr w:rsidR="001B0293" w:rsidRPr="001B0293" w14:paraId="26F7D3A5" w14:textId="77777777" w:rsidTr="00490E89">
        <w:trPr>
          <w:trHeight w:val="765"/>
        </w:trPr>
        <w:tc>
          <w:tcPr>
            <w:tcW w:w="4498" w:type="dxa"/>
          </w:tcPr>
          <w:p w14:paraId="23FAF00B" w14:textId="77777777" w:rsidR="001B0293" w:rsidRPr="001B0293" w:rsidRDefault="001B0293" w:rsidP="00490E89">
            <w:pPr>
              <w:rPr>
                <w:b/>
              </w:rPr>
            </w:pPr>
            <w:r w:rsidRPr="001B0293">
              <w:rPr>
                <w:rFonts w:cs="Arial"/>
                <w:sz w:val="14"/>
                <w:szCs w:val="14"/>
              </w:rPr>
              <w:t>Aktieägarens namn</w:t>
            </w:r>
          </w:p>
        </w:tc>
        <w:tc>
          <w:tcPr>
            <w:tcW w:w="4606" w:type="dxa"/>
          </w:tcPr>
          <w:p w14:paraId="6CD79EE6" w14:textId="77777777" w:rsidR="001B0293" w:rsidRPr="001B0293" w:rsidRDefault="001B0293" w:rsidP="00490E89">
            <w:r w:rsidRPr="001B0293">
              <w:rPr>
                <w:rFonts w:cs="Arial"/>
                <w:sz w:val="14"/>
                <w:szCs w:val="14"/>
              </w:rPr>
              <w:t>Personnummer/Födelsedatum/Organisationsnummer</w:t>
            </w:r>
          </w:p>
        </w:tc>
      </w:tr>
      <w:tr w:rsidR="001B0293" w:rsidRPr="001B0293" w14:paraId="7557D543" w14:textId="77777777" w:rsidTr="00490E89">
        <w:trPr>
          <w:trHeight w:val="765"/>
        </w:trPr>
        <w:tc>
          <w:tcPr>
            <w:tcW w:w="4498" w:type="dxa"/>
          </w:tcPr>
          <w:p w14:paraId="0C7F1E9C" w14:textId="77777777" w:rsidR="001B0293" w:rsidRPr="001B0293" w:rsidRDefault="001B0293" w:rsidP="00490E89">
            <w:pPr>
              <w:rPr>
                <w:rFonts w:cs="Arial"/>
                <w:sz w:val="14"/>
                <w:szCs w:val="14"/>
              </w:rPr>
            </w:pPr>
            <w:r w:rsidRPr="001B0293">
              <w:rPr>
                <w:rFonts w:cs="Arial"/>
                <w:sz w:val="14"/>
                <w:szCs w:val="14"/>
              </w:rPr>
              <w:t>Ort och datum</w:t>
            </w:r>
          </w:p>
          <w:p w14:paraId="03C60CF5" w14:textId="77777777" w:rsidR="001B0293" w:rsidRPr="001B0293" w:rsidRDefault="001B0293" w:rsidP="00490E89"/>
        </w:tc>
        <w:tc>
          <w:tcPr>
            <w:tcW w:w="4606" w:type="dxa"/>
          </w:tcPr>
          <w:p w14:paraId="5FEBD504" w14:textId="77777777" w:rsidR="001B0293" w:rsidRPr="001B0293" w:rsidRDefault="001B0293" w:rsidP="00490E89">
            <w:r w:rsidRPr="001B0293">
              <w:rPr>
                <w:rFonts w:cs="Arial"/>
                <w:sz w:val="14"/>
                <w:szCs w:val="14"/>
              </w:rPr>
              <w:t>Telefonnummer</w:t>
            </w:r>
          </w:p>
        </w:tc>
      </w:tr>
      <w:tr w:rsidR="001B0293" w:rsidRPr="001B0293" w14:paraId="6772EB92" w14:textId="77777777" w:rsidTr="00490E89">
        <w:trPr>
          <w:trHeight w:val="765"/>
        </w:trPr>
        <w:tc>
          <w:tcPr>
            <w:tcW w:w="9104" w:type="dxa"/>
            <w:gridSpan w:val="2"/>
          </w:tcPr>
          <w:p w14:paraId="459D713D" w14:textId="77777777" w:rsidR="001B0293" w:rsidRPr="001B0293" w:rsidRDefault="001B0293" w:rsidP="00490E89">
            <w:pPr>
              <w:rPr>
                <w:rFonts w:cs="Arial"/>
                <w:sz w:val="14"/>
                <w:szCs w:val="14"/>
              </w:rPr>
            </w:pPr>
            <w:r w:rsidRPr="001B0293">
              <w:rPr>
                <w:rFonts w:cs="Arial"/>
                <w:sz w:val="14"/>
                <w:szCs w:val="14"/>
              </w:rPr>
              <w:t>Namnteckning*</w:t>
            </w:r>
          </w:p>
          <w:p w14:paraId="440DFB6A" w14:textId="77777777" w:rsidR="001B0293" w:rsidRPr="001B0293" w:rsidRDefault="001B0293" w:rsidP="00490E89"/>
        </w:tc>
      </w:tr>
    </w:tbl>
    <w:p w14:paraId="3EC4269E" w14:textId="77777777" w:rsidR="001B0293" w:rsidRPr="001B0293" w:rsidRDefault="001B0293" w:rsidP="001B0293">
      <w:pPr>
        <w:jc w:val="both"/>
      </w:pPr>
    </w:p>
    <w:p w14:paraId="060A486E" w14:textId="77777777" w:rsidR="001B0293" w:rsidRPr="001B0293" w:rsidRDefault="001B0293" w:rsidP="001B0293">
      <w:pPr>
        <w:ind w:left="227" w:hanging="227"/>
        <w:jc w:val="both"/>
        <w:rPr>
          <w:sz w:val="20"/>
        </w:rPr>
      </w:pPr>
      <w:r w:rsidRPr="001B0293">
        <w:t>*</w:t>
      </w:r>
      <w:r w:rsidRPr="001B0293">
        <w:rPr>
          <w:sz w:val="20"/>
        </w:rPr>
        <w:tab/>
        <w:t>Vid firmateckning ska namnförtydligande anges vid namnteckningen ovan och aktuellt registreringsbevis (eller motsvarande handling) biläggas det ifyllda fullmaktsformuläret.</w:t>
      </w:r>
    </w:p>
    <w:p w14:paraId="53894CF2" w14:textId="77777777" w:rsidR="001B0293" w:rsidRPr="001B0293" w:rsidRDefault="001B0293" w:rsidP="001B0293"/>
    <w:p w14:paraId="5559C777" w14:textId="77777777" w:rsidR="001B0293" w:rsidRPr="001B0293" w:rsidRDefault="001B0293" w:rsidP="001B0293"/>
    <w:p w14:paraId="7045FB1E" w14:textId="77777777" w:rsidR="001B0293" w:rsidRPr="001B0293" w:rsidRDefault="001B0293" w:rsidP="001B0293"/>
    <w:p w14:paraId="47BF9466" w14:textId="77777777" w:rsidR="001B0293" w:rsidRPr="001B0293" w:rsidRDefault="001B0293" w:rsidP="001B0293"/>
    <w:p w14:paraId="1BACF97A" w14:textId="77777777" w:rsidR="001B0293" w:rsidRPr="001B0293" w:rsidRDefault="001B0293" w:rsidP="001B0293"/>
    <w:tbl>
      <w:tblPr>
        <w:tblStyle w:val="Tabellrutnt"/>
        <w:tblW w:w="0" w:type="auto"/>
        <w:tblInd w:w="108" w:type="dxa"/>
        <w:tblLook w:val="01E0" w:firstRow="1" w:lastRow="1" w:firstColumn="1" w:lastColumn="1" w:noHBand="0" w:noVBand="0"/>
      </w:tblPr>
      <w:tblGrid>
        <w:gridCol w:w="8952"/>
      </w:tblGrid>
      <w:tr w:rsidR="001B0293" w:rsidRPr="001B0293" w14:paraId="0862CB11" w14:textId="77777777" w:rsidTr="00490E89">
        <w:tc>
          <w:tcPr>
            <w:tcW w:w="9104" w:type="dxa"/>
          </w:tcPr>
          <w:p w14:paraId="55EB90CA" w14:textId="77777777" w:rsidR="001B0293" w:rsidRPr="001B0293" w:rsidRDefault="001B0293" w:rsidP="00490E89">
            <w:pPr>
              <w:rPr>
                <w:sz w:val="20"/>
              </w:rPr>
            </w:pPr>
          </w:p>
          <w:p w14:paraId="491E7C8F" w14:textId="77777777" w:rsidR="001B0293" w:rsidRPr="001B0293" w:rsidRDefault="001B0293" w:rsidP="004139B0">
            <w:pPr>
              <w:jc w:val="center"/>
              <w:rPr>
                <w:sz w:val="22"/>
                <w:szCs w:val="22"/>
              </w:rPr>
            </w:pPr>
            <w:r w:rsidRPr="001B0293">
              <w:rPr>
                <w:sz w:val="22"/>
                <w:szCs w:val="22"/>
              </w:rPr>
              <w:t>Observera att anmälan om aktieägares deltagande vid bolagsstämman måste ske - på det sätt som föreskrivs i kallelsen - även om aktieägaren önskar utöva sin rösträtt genom ombud.</w:t>
            </w:r>
          </w:p>
          <w:p w14:paraId="319D585C" w14:textId="77777777" w:rsidR="001B0293" w:rsidRPr="001B0293" w:rsidRDefault="001B0293" w:rsidP="004139B0">
            <w:pPr>
              <w:jc w:val="center"/>
              <w:rPr>
                <w:sz w:val="22"/>
                <w:szCs w:val="22"/>
              </w:rPr>
            </w:pPr>
          </w:p>
          <w:p w14:paraId="7C53962A" w14:textId="61671835" w:rsidR="001B0293" w:rsidRPr="001B0293" w:rsidRDefault="001B0293" w:rsidP="004139B0">
            <w:pPr>
              <w:jc w:val="center"/>
              <w:rPr>
                <w:sz w:val="22"/>
                <w:szCs w:val="22"/>
              </w:rPr>
            </w:pPr>
            <w:r w:rsidRPr="001B0293">
              <w:rPr>
                <w:sz w:val="22"/>
                <w:szCs w:val="22"/>
              </w:rPr>
              <w:t>Det ifyllda fullmaktsformuläret (med eventuella bilagor) bör sändas till Human Care HC AB (</w:t>
            </w:r>
            <w:proofErr w:type="spellStart"/>
            <w:r w:rsidRPr="001B0293">
              <w:rPr>
                <w:sz w:val="22"/>
                <w:szCs w:val="22"/>
              </w:rPr>
              <w:t>publ</w:t>
            </w:r>
            <w:proofErr w:type="spellEnd"/>
            <w:r w:rsidRPr="001B0293">
              <w:rPr>
                <w:sz w:val="22"/>
                <w:szCs w:val="22"/>
              </w:rPr>
              <w:t xml:space="preserve">), Att: </w:t>
            </w:r>
            <w:r w:rsidR="00502605">
              <w:rPr>
                <w:sz w:val="22"/>
                <w:szCs w:val="22"/>
              </w:rPr>
              <w:t>Thomas Tranquilli</w:t>
            </w:r>
            <w:r w:rsidRPr="001B0293">
              <w:rPr>
                <w:sz w:val="22"/>
                <w:szCs w:val="22"/>
              </w:rPr>
              <w:t xml:space="preserve">, Årstaängsvägen 21 </w:t>
            </w:r>
            <w:r w:rsidR="00502605">
              <w:rPr>
                <w:sz w:val="22"/>
                <w:szCs w:val="22"/>
              </w:rPr>
              <w:t>B</w:t>
            </w:r>
            <w:r w:rsidRPr="001B0293">
              <w:rPr>
                <w:sz w:val="22"/>
                <w:szCs w:val="22"/>
              </w:rPr>
              <w:t xml:space="preserve">, 117 43 Stockholm, tillsammans med anmälan om deltagande. Om aktieägaren </w:t>
            </w:r>
            <w:r w:rsidRPr="001B0293">
              <w:rPr>
                <w:i/>
                <w:sz w:val="22"/>
                <w:szCs w:val="22"/>
              </w:rPr>
              <w:t>inte</w:t>
            </w:r>
            <w:r w:rsidRPr="001B0293">
              <w:rPr>
                <w:sz w:val="22"/>
                <w:szCs w:val="22"/>
              </w:rPr>
              <w:t xml:space="preserve"> önskar utöva sin rösträtt genom ombud behöver fullmaktsformuläret naturligtvis inte skickas in.</w:t>
            </w:r>
          </w:p>
          <w:p w14:paraId="2DB4B3CF" w14:textId="77777777" w:rsidR="001B0293" w:rsidRPr="001B0293" w:rsidRDefault="001B0293" w:rsidP="00490E89">
            <w:pPr>
              <w:jc w:val="center"/>
              <w:rPr>
                <w:b/>
              </w:rPr>
            </w:pPr>
          </w:p>
        </w:tc>
      </w:tr>
    </w:tbl>
    <w:p w14:paraId="51150DDC" w14:textId="77777777" w:rsidR="001B0293" w:rsidRPr="001B0293" w:rsidRDefault="001B0293" w:rsidP="001B0293"/>
    <w:p w14:paraId="2FC1A417" w14:textId="77777777" w:rsidR="00B10784" w:rsidRPr="001B0293" w:rsidRDefault="00B10784" w:rsidP="001B0293"/>
    <w:sectPr w:rsidR="00B10784" w:rsidRPr="001B0293" w:rsidSect="00AE0752">
      <w:headerReference w:type="default" r:id="rId8"/>
      <w:pgSz w:w="11906" w:h="16838"/>
      <w:pgMar w:top="226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EA8783" w14:textId="77777777" w:rsidR="002B5B08" w:rsidRDefault="002B5B08" w:rsidP="00AE0752">
      <w:r>
        <w:separator/>
      </w:r>
    </w:p>
  </w:endnote>
  <w:endnote w:type="continuationSeparator" w:id="0">
    <w:p w14:paraId="5A7A23FB" w14:textId="77777777" w:rsidR="002B5B08" w:rsidRDefault="002B5B08" w:rsidP="00AE07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erlingOriginal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E9DB84" w14:textId="77777777" w:rsidR="002B5B08" w:rsidRDefault="002B5B08" w:rsidP="00AE0752">
      <w:r>
        <w:separator/>
      </w:r>
    </w:p>
  </w:footnote>
  <w:footnote w:type="continuationSeparator" w:id="0">
    <w:p w14:paraId="0B8E6C12" w14:textId="77777777" w:rsidR="002B5B08" w:rsidRDefault="002B5B08" w:rsidP="00AE07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7D695" w14:textId="77777777" w:rsidR="00544DED" w:rsidRDefault="007F010A">
    <w:pPr>
      <w:pStyle w:val="Sidhuvud"/>
    </w:pPr>
    <w:r>
      <w:rPr>
        <w:noProof/>
        <w:lang w:val="sv-SE" w:eastAsia="sv-SE"/>
      </w:rPr>
      <w:drawing>
        <wp:inline distT="0" distB="0" distL="0" distR="0" wp14:anchorId="681AF8A4" wp14:editId="6DC190F4">
          <wp:extent cx="2346069" cy="720000"/>
          <wp:effectExtent l="0" t="0" r="0" b="4445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6069" cy="72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9A134F"/>
    <w:multiLevelType w:val="hybridMultilevel"/>
    <w:tmpl w:val="A6048D94"/>
    <w:lvl w:ilvl="0" w:tplc="F7B214F6">
      <w:start w:val="6"/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511D5C"/>
    <w:multiLevelType w:val="hybridMultilevel"/>
    <w:tmpl w:val="8CD8B0BE"/>
    <w:lvl w:ilvl="0" w:tplc="74F40FEE">
      <w:start w:val="6"/>
      <w:numFmt w:val="bullet"/>
      <w:lvlText w:val="-"/>
      <w:lvlJc w:val="left"/>
      <w:pPr>
        <w:ind w:left="1350" w:hanging="360"/>
      </w:pPr>
      <w:rPr>
        <w:rFonts w:ascii="Calibri" w:eastAsia="Times New Roman" w:hAnsi="Calibri" w:cs="Arial" w:hint="default"/>
      </w:rPr>
    </w:lvl>
    <w:lvl w:ilvl="1" w:tplc="041D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" w15:restartNumberingAfterBreak="0">
    <w:nsid w:val="3E396419"/>
    <w:multiLevelType w:val="hybridMultilevel"/>
    <w:tmpl w:val="A696579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91492E"/>
    <w:multiLevelType w:val="hybridMultilevel"/>
    <w:tmpl w:val="3C96BE8E"/>
    <w:lvl w:ilvl="0" w:tplc="6CEC3630">
      <w:start w:val="1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2070" w:hanging="360"/>
      </w:pPr>
    </w:lvl>
    <w:lvl w:ilvl="2" w:tplc="041D001B" w:tentative="1">
      <w:start w:val="1"/>
      <w:numFmt w:val="lowerRoman"/>
      <w:lvlText w:val="%3."/>
      <w:lvlJc w:val="right"/>
      <w:pPr>
        <w:ind w:left="2790" w:hanging="180"/>
      </w:pPr>
    </w:lvl>
    <w:lvl w:ilvl="3" w:tplc="041D000F" w:tentative="1">
      <w:start w:val="1"/>
      <w:numFmt w:val="decimal"/>
      <w:lvlText w:val="%4."/>
      <w:lvlJc w:val="left"/>
      <w:pPr>
        <w:ind w:left="3510" w:hanging="360"/>
      </w:pPr>
    </w:lvl>
    <w:lvl w:ilvl="4" w:tplc="041D0019" w:tentative="1">
      <w:start w:val="1"/>
      <w:numFmt w:val="lowerLetter"/>
      <w:lvlText w:val="%5."/>
      <w:lvlJc w:val="left"/>
      <w:pPr>
        <w:ind w:left="4230" w:hanging="360"/>
      </w:pPr>
    </w:lvl>
    <w:lvl w:ilvl="5" w:tplc="041D001B" w:tentative="1">
      <w:start w:val="1"/>
      <w:numFmt w:val="lowerRoman"/>
      <w:lvlText w:val="%6."/>
      <w:lvlJc w:val="right"/>
      <w:pPr>
        <w:ind w:left="4950" w:hanging="180"/>
      </w:pPr>
    </w:lvl>
    <w:lvl w:ilvl="6" w:tplc="041D000F" w:tentative="1">
      <w:start w:val="1"/>
      <w:numFmt w:val="decimal"/>
      <w:lvlText w:val="%7."/>
      <w:lvlJc w:val="left"/>
      <w:pPr>
        <w:ind w:left="5670" w:hanging="360"/>
      </w:pPr>
    </w:lvl>
    <w:lvl w:ilvl="7" w:tplc="041D0019" w:tentative="1">
      <w:start w:val="1"/>
      <w:numFmt w:val="lowerLetter"/>
      <w:lvlText w:val="%8."/>
      <w:lvlJc w:val="left"/>
      <w:pPr>
        <w:ind w:left="6390" w:hanging="360"/>
      </w:pPr>
    </w:lvl>
    <w:lvl w:ilvl="8" w:tplc="041D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4" w15:restartNumberingAfterBreak="0">
    <w:nsid w:val="5E662795"/>
    <w:multiLevelType w:val="hybridMultilevel"/>
    <w:tmpl w:val="59D2492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szA3MjKzNDU2MDZT0lEKTi0uzszPAykwrAUAldt1yCwAAAA="/>
  </w:docVars>
  <w:rsids>
    <w:rsidRoot w:val="00AE0752"/>
    <w:rsid w:val="0001745E"/>
    <w:rsid w:val="00022A03"/>
    <w:rsid w:val="00026941"/>
    <w:rsid w:val="00094CB7"/>
    <w:rsid w:val="00097700"/>
    <w:rsid w:val="000A6AC9"/>
    <w:rsid w:val="000B7259"/>
    <w:rsid w:val="000B7364"/>
    <w:rsid w:val="000C23BD"/>
    <w:rsid w:val="000C5A9E"/>
    <w:rsid w:val="000E721A"/>
    <w:rsid w:val="000E773D"/>
    <w:rsid w:val="000F4416"/>
    <w:rsid w:val="001116D1"/>
    <w:rsid w:val="00125133"/>
    <w:rsid w:val="00127406"/>
    <w:rsid w:val="00134C1F"/>
    <w:rsid w:val="001355C9"/>
    <w:rsid w:val="00140DDD"/>
    <w:rsid w:val="0016302B"/>
    <w:rsid w:val="00176301"/>
    <w:rsid w:val="001767BA"/>
    <w:rsid w:val="00180302"/>
    <w:rsid w:val="00181F3F"/>
    <w:rsid w:val="001835AC"/>
    <w:rsid w:val="001954B2"/>
    <w:rsid w:val="001A0327"/>
    <w:rsid w:val="001A7AD3"/>
    <w:rsid w:val="001B0293"/>
    <w:rsid w:val="001C2DF2"/>
    <w:rsid w:val="001D123B"/>
    <w:rsid w:val="001D2A05"/>
    <w:rsid w:val="001E4603"/>
    <w:rsid w:val="001E748A"/>
    <w:rsid w:val="001F0FC2"/>
    <w:rsid w:val="00202B82"/>
    <w:rsid w:val="00212AF1"/>
    <w:rsid w:val="00214CA2"/>
    <w:rsid w:val="0025570B"/>
    <w:rsid w:val="0027715C"/>
    <w:rsid w:val="00280374"/>
    <w:rsid w:val="0029128A"/>
    <w:rsid w:val="002916BE"/>
    <w:rsid w:val="00292BE3"/>
    <w:rsid w:val="002A4623"/>
    <w:rsid w:val="002A59EB"/>
    <w:rsid w:val="002A5BCE"/>
    <w:rsid w:val="002B33CD"/>
    <w:rsid w:val="002B55B2"/>
    <w:rsid w:val="002B5B08"/>
    <w:rsid w:val="002C4345"/>
    <w:rsid w:val="002C47CF"/>
    <w:rsid w:val="002C69E1"/>
    <w:rsid w:val="002E0C0F"/>
    <w:rsid w:val="002F048C"/>
    <w:rsid w:val="00301028"/>
    <w:rsid w:val="00311809"/>
    <w:rsid w:val="00313F1C"/>
    <w:rsid w:val="003319D1"/>
    <w:rsid w:val="00334FA9"/>
    <w:rsid w:val="00350BB9"/>
    <w:rsid w:val="003609ED"/>
    <w:rsid w:val="00373A85"/>
    <w:rsid w:val="00376C9A"/>
    <w:rsid w:val="00377C2D"/>
    <w:rsid w:val="0039094A"/>
    <w:rsid w:val="003952CA"/>
    <w:rsid w:val="003A29A9"/>
    <w:rsid w:val="003A2FCC"/>
    <w:rsid w:val="003A41C0"/>
    <w:rsid w:val="003B0A30"/>
    <w:rsid w:val="003B25C9"/>
    <w:rsid w:val="003B6B79"/>
    <w:rsid w:val="003B7A10"/>
    <w:rsid w:val="003C2BB9"/>
    <w:rsid w:val="003C64A2"/>
    <w:rsid w:val="004075E8"/>
    <w:rsid w:val="004139B0"/>
    <w:rsid w:val="00421213"/>
    <w:rsid w:val="0042215A"/>
    <w:rsid w:val="0043290B"/>
    <w:rsid w:val="004330EC"/>
    <w:rsid w:val="004349D5"/>
    <w:rsid w:val="004455B2"/>
    <w:rsid w:val="00451EA4"/>
    <w:rsid w:val="0048031F"/>
    <w:rsid w:val="0048051A"/>
    <w:rsid w:val="004869FB"/>
    <w:rsid w:val="00493936"/>
    <w:rsid w:val="004971CB"/>
    <w:rsid w:val="004973C6"/>
    <w:rsid w:val="004A0415"/>
    <w:rsid w:val="004A148E"/>
    <w:rsid w:val="004A18D9"/>
    <w:rsid w:val="004B43C7"/>
    <w:rsid w:val="004D4CC9"/>
    <w:rsid w:val="004F250A"/>
    <w:rsid w:val="004F4816"/>
    <w:rsid w:val="00502605"/>
    <w:rsid w:val="0051050D"/>
    <w:rsid w:val="005113E7"/>
    <w:rsid w:val="005267E7"/>
    <w:rsid w:val="00527D56"/>
    <w:rsid w:val="0053147E"/>
    <w:rsid w:val="005430F5"/>
    <w:rsid w:val="00544A02"/>
    <w:rsid w:val="00544DED"/>
    <w:rsid w:val="0055013A"/>
    <w:rsid w:val="0056196C"/>
    <w:rsid w:val="00565EBC"/>
    <w:rsid w:val="0057381B"/>
    <w:rsid w:val="00592BA2"/>
    <w:rsid w:val="005A22E9"/>
    <w:rsid w:val="005B2F6F"/>
    <w:rsid w:val="005C2EC2"/>
    <w:rsid w:val="005E10A3"/>
    <w:rsid w:val="005E2B93"/>
    <w:rsid w:val="005E565C"/>
    <w:rsid w:val="005E7897"/>
    <w:rsid w:val="005F0927"/>
    <w:rsid w:val="005F4982"/>
    <w:rsid w:val="00601F43"/>
    <w:rsid w:val="00603881"/>
    <w:rsid w:val="00606F3F"/>
    <w:rsid w:val="006213ED"/>
    <w:rsid w:val="006264E2"/>
    <w:rsid w:val="006277BB"/>
    <w:rsid w:val="0062787B"/>
    <w:rsid w:val="006322A5"/>
    <w:rsid w:val="00636104"/>
    <w:rsid w:val="0064236D"/>
    <w:rsid w:val="00647109"/>
    <w:rsid w:val="006539E2"/>
    <w:rsid w:val="006616A4"/>
    <w:rsid w:val="00661B04"/>
    <w:rsid w:val="00664840"/>
    <w:rsid w:val="00664ED8"/>
    <w:rsid w:val="00667CCF"/>
    <w:rsid w:val="006805B2"/>
    <w:rsid w:val="0068253A"/>
    <w:rsid w:val="00684BEA"/>
    <w:rsid w:val="00690ED4"/>
    <w:rsid w:val="006914A8"/>
    <w:rsid w:val="006926A8"/>
    <w:rsid w:val="00696BAF"/>
    <w:rsid w:val="006A537A"/>
    <w:rsid w:val="006B22A1"/>
    <w:rsid w:val="006B25C4"/>
    <w:rsid w:val="006B4EB5"/>
    <w:rsid w:val="006B6A80"/>
    <w:rsid w:val="006B7DCA"/>
    <w:rsid w:val="006C6CBF"/>
    <w:rsid w:val="006D7600"/>
    <w:rsid w:val="006E0690"/>
    <w:rsid w:val="006E67B5"/>
    <w:rsid w:val="006E7348"/>
    <w:rsid w:val="006E7A72"/>
    <w:rsid w:val="006F7778"/>
    <w:rsid w:val="007028E9"/>
    <w:rsid w:val="00702F59"/>
    <w:rsid w:val="00705235"/>
    <w:rsid w:val="007105BD"/>
    <w:rsid w:val="007143B8"/>
    <w:rsid w:val="00714D30"/>
    <w:rsid w:val="00725877"/>
    <w:rsid w:val="00727435"/>
    <w:rsid w:val="00727C39"/>
    <w:rsid w:val="00733088"/>
    <w:rsid w:val="00751BFE"/>
    <w:rsid w:val="00753F84"/>
    <w:rsid w:val="00776D82"/>
    <w:rsid w:val="00777B35"/>
    <w:rsid w:val="00777CEE"/>
    <w:rsid w:val="007958CC"/>
    <w:rsid w:val="007965CA"/>
    <w:rsid w:val="0079798A"/>
    <w:rsid w:val="007A1BE3"/>
    <w:rsid w:val="007A26C9"/>
    <w:rsid w:val="007A2EC8"/>
    <w:rsid w:val="007A36A3"/>
    <w:rsid w:val="007A67AE"/>
    <w:rsid w:val="007B0D1D"/>
    <w:rsid w:val="007B1A75"/>
    <w:rsid w:val="007B43EC"/>
    <w:rsid w:val="007D1773"/>
    <w:rsid w:val="007D29C3"/>
    <w:rsid w:val="007E54F0"/>
    <w:rsid w:val="007F010A"/>
    <w:rsid w:val="007F06BE"/>
    <w:rsid w:val="00800783"/>
    <w:rsid w:val="00840135"/>
    <w:rsid w:val="00843DC8"/>
    <w:rsid w:val="008476AC"/>
    <w:rsid w:val="008634C6"/>
    <w:rsid w:val="0087573D"/>
    <w:rsid w:val="00876709"/>
    <w:rsid w:val="008818B1"/>
    <w:rsid w:val="00885DCD"/>
    <w:rsid w:val="00886DCB"/>
    <w:rsid w:val="00892CE3"/>
    <w:rsid w:val="008A1DB1"/>
    <w:rsid w:val="008B2A9B"/>
    <w:rsid w:val="008B2EF3"/>
    <w:rsid w:val="008B2F8A"/>
    <w:rsid w:val="008B6448"/>
    <w:rsid w:val="008B68F4"/>
    <w:rsid w:val="008B7C51"/>
    <w:rsid w:val="008C1E17"/>
    <w:rsid w:val="008C1F90"/>
    <w:rsid w:val="008C3ACC"/>
    <w:rsid w:val="008D20BA"/>
    <w:rsid w:val="008D3A65"/>
    <w:rsid w:val="008E7E34"/>
    <w:rsid w:val="008F0ABE"/>
    <w:rsid w:val="008F2AE3"/>
    <w:rsid w:val="009000D4"/>
    <w:rsid w:val="00901DC5"/>
    <w:rsid w:val="009033CC"/>
    <w:rsid w:val="00913152"/>
    <w:rsid w:val="009231C8"/>
    <w:rsid w:val="00926F23"/>
    <w:rsid w:val="009363D8"/>
    <w:rsid w:val="0093757D"/>
    <w:rsid w:val="00941097"/>
    <w:rsid w:val="00946531"/>
    <w:rsid w:val="00952386"/>
    <w:rsid w:val="009603C2"/>
    <w:rsid w:val="00960AC7"/>
    <w:rsid w:val="00965557"/>
    <w:rsid w:val="009817C9"/>
    <w:rsid w:val="009850FA"/>
    <w:rsid w:val="00993CD3"/>
    <w:rsid w:val="00995E82"/>
    <w:rsid w:val="009B2481"/>
    <w:rsid w:val="009B377D"/>
    <w:rsid w:val="009C4645"/>
    <w:rsid w:val="009D6E0B"/>
    <w:rsid w:val="009E07B0"/>
    <w:rsid w:val="009E0A98"/>
    <w:rsid w:val="009E1762"/>
    <w:rsid w:val="009E768B"/>
    <w:rsid w:val="009F189C"/>
    <w:rsid w:val="009F7612"/>
    <w:rsid w:val="00A035D4"/>
    <w:rsid w:val="00A051A3"/>
    <w:rsid w:val="00A054EA"/>
    <w:rsid w:val="00A164B1"/>
    <w:rsid w:val="00A31981"/>
    <w:rsid w:val="00A479A6"/>
    <w:rsid w:val="00A508F6"/>
    <w:rsid w:val="00A61E1D"/>
    <w:rsid w:val="00A62ECF"/>
    <w:rsid w:val="00A8113C"/>
    <w:rsid w:val="00A90582"/>
    <w:rsid w:val="00AA0F25"/>
    <w:rsid w:val="00AA5A1A"/>
    <w:rsid w:val="00AA651D"/>
    <w:rsid w:val="00AA6A2C"/>
    <w:rsid w:val="00AB2FD8"/>
    <w:rsid w:val="00AB411B"/>
    <w:rsid w:val="00AB7E1E"/>
    <w:rsid w:val="00AC1070"/>
    <w:rsid w:val="00AC5E5E"/>
    <w:rsid w:val="00AD26B5"/>
    <w:rsid w:val="00AD6BC8"/>
    <w:rsid w:val="00AE0752"/>
    <w:rsid w:val="00AF159B"/>
    <w:rsid w:val="00AF5EEE"/>
    <w:rsid w:val="00AF662B"/>
    <w:rsid w:val="00B10784"/>
    <w:rsid w:val="00B13CB2"/>
    <w:rsid w:val="00B23A36"/>
    <w:rsid w:val="00B323ED"/>
    <w:rsid w:val="00B447F9"/>
    <w:rsid w:val="00B45B08"/>
    <w:rsid w:val="00B655BA"/>
    <w:rsid w:val="00B70B4F"/>
    <w:rsid w:val="00B81520"/>
    <w:rsid w:val="00B83D31"/>
    <w:rsid w:val="00BA3272"/>
    <w:rsid w:val="00BA6C4C"/>
    <w:rsid w:val="00BB433D"/>
    <w:rsid w:val="00BB5BE0"/>
    <w:rsid w:val="00BB5F16"/>
    <w:rsid w:val="00BC0266"/>
    <w:rsid w:val="00BC18F5"/>
    <w:rsid w:val="00BD0C3B"/>
    <w:rsid w:val="00BD64F3"/>
    <w:rsid w:val="00BE448D"/>
    <w:rsid w:val="00BE48E6"/>
    <w:rsid w:val="00BF6E4B"/>
    <w:rsid w:val="00BF7F11"/>
    <w:rsid w:val="00C10AC1"/>
    <w:rsid w:val="00C27FFB"/>
    <w:rsid w:val="00C40DFC"/>
    <w:rsid w:val="00C44913"/>
    <w:rsid w:val="00C51703"/>
    <w:rsid w:val="00C6741E"/>
    <w:rsid w:val="00C76C74"/>
    <w:rsid w:val="00C86386"/>
    <w:rsid w:val="00C87624"/>
    <w:rsid w:val="00C9789C"/>
    <w:rsid w:val="00CA065B"/>
    <w:rsid w:val="00CA1031"/>
    <w:rsid w:val="00CA6F0F"/>
    <w:rsid w:val="00CB0417"/>
    <w:rsid w:val="00CB3621"/>
    <w:rsid w:val="00CB4EEC"/>
    <w:rsid w:val="00CB7CFF"/>
    <w:rsid w:val="00CC10A6"/>
    <w:rsid w:val="00CC20C3"/>
    <w:rsid w:val="00CC311C"/>
    <w:rsid w:val="00CC5357"/>
    <w:rsid w:val="00CC6AB7"/>
    <w:rsid w:val="00CD3003"/>
    <w:rsid w:val="00CD4353"/>
    <w:rsid w:val="00CD5241"/>
    <w:rsid w:val="00CD73BB"/>
    <w:rsid w:val="00CE15FC"/>
    <w:rsid w:val="00CF076B"/>
    <w:rsid w:val="00D2242E"/>
    <w:rsid w:val="00D24668"/>
    <w:rsid w:val="00D25AA5"/>
    <w:rsid w:val="00D27815"/>
    <w:rsid w:val="00D312B8"/>
    <w:rsid w:val="00D33789"/>
    <w:rsid w:val="00D37D59"/>
    <w:rsid w:val="00D40DB2"/>
    <w:rsid w:val="00D456C3"/>
    <w:rsid w:val="00D54C90"/>
    <w:rsid w:val="00D57893"/>
    <w:rsid w:val="00D607B1"/>
    <w:rsid w:val="00D62B0A"/>
    <w:rsid w:val="00D647C3"/>
    <w:rsid w:val="00D77313"/>
    <w:rsid w:val="00D812C6"/>
    <w:rsid w:val="00D827EA"/>
    <w:rsid w:val="00DA257D"/>
    <w:rsid w:val="00DA2FA4"/>
    <w:rsid w:val="00DA475A"/>
    <w:rsid w:val="00DB26B4"/>
    <w:rsid w:val="00DC0D5A"/>
    <w:rsid w:val="00DC2097"/>
    <w:rsid w:val="00DC6615"/>
    <w:rsid w:val="00DD6114"/>
    <w:rsid w:val="00DE0D36"/>
    <w:rsid w:val="00E038E8"/>
    <w:rsid w:val="00E04498"/>
    <w:rsid w:val="00E2669F"/>
    <w:rsid w:val="00E44119"/>
    <w:rsid w:val="00E44984"/>
    <w:rsid w:val="00E52FAE"/>
    <w:rsid w:val="00E759DF"/>
    <w:rsid w:val="00E82DA6"/>
    <w:rsid w:val="00E82ED0"/>
    <w:rsid w:val="00E92E65"/>
    <w:rsid w:val="00E9755B"/>
    <w:rsid w:val="00EA4586"/>
    <w:rsid w:val="00EB20A0"/>
    <w:rsid w:val="00EC2FC7"/>
    <w:rsid w:val="00EC6426"/>
    <w:rsid w:val="00ED14B2"/>
    <w:rsid w:val="00EE0BA8"/>
    <w:rsid w:val="00EE239B"/>
    <w:rsid w:val="00EE5413"/>
    <w:rsid w:val="00EE765A"/>
    <w:rsid w:val="00EF3BA2"/>
    <w:rsid w:val="00EF70E1"/>
    <w:rsid w:val="00EF797C"/>
    <w:rsid w:val="00F01B50"/>
    <w:rsid w:val="00F11EA8"/>
    <w:rsid w:val="00F23F9E"/>
    <w:rsid w:val="00F24D84"/>
    <w:rsid w:val="00F3554B"/>
    <w:rsid w:val="00F36DE9"/>
    <w:rsid w:val="00F54CBD"/>
    <w:rsid w:val="00F6051C"/>
    <w:rsid w:val="00F63809"/>
    <w:rsid w:val="00F71003"/>
    <w:rsid w:val="00F71403"/>
    <w:rsid w:val="00F749EC"/>
    <w:rsid w:val="00F7582F"/>
    <w:rsid w:val="00F807D0"/>
    <w:rsid w:val="00F828D2"/>
    <w:rsid w:val="00F9192B"/>
    <w:rsid w:val="00FA1C0F"/>
    <w:rsid w:val="00FA6DC1"/>
    <w:rsid w:val="00FB3631"/>
    <w:rsid w:val="00FB454B"/>
    <w:rsid w:val="00FB66B3"/>
    <w:rsid w:val="00FC360A"/>
    <w:rsid w:val="00FE4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A77000C"/>
  <w15:docId w15:val="{DAF4E6CF-3CAF-4A5C-9061-F6D7E1CE99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semiHidden="1" w:uiPriority="0" w:unhideWhenUsed="1" w:qFormat="1"/>
    <w:lsdException w:name="heading 3" w:locked="1" w:semiHidden="1" w:uiPriority="9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locked="1" w:uiPriority="0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1F3F"/>
    <w:rPr>
      <w:rFonts w:asciiTheme="minorHAnsi" w:eastAsia="Times New Roman" w:hAnsiTheme="minorHAnsi"/>
      <w:sz w:val="24"/>
    </w:rPr>
  </w:style>
  <w:style w:type="paragraph" w:styleId="Rubrik1">
    <w:name w:val="heading 1"/>
    <w:basedOn w:val="Normal"/>
    <w:next w:val="Normal"/>
    <w:link w:val="Rubrik1Char"/>
    <w:uiPriority w:val="9"/>
    <w:qFormat/>
    <w:locked/>
    <w:rsid w:val="00181F3F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Rubrik2">
    <w:name w:val="heading 2"/>
    <w:basedOn w:val="Normal"/>
    <w:next w:val="Normal"/>
    <w:link w:val="Rubrik2Char"/>
    <w:qFormat/>
    <w:locked/>
    <w:rsid w:val="00AB411B"/>
    <w:pPr>
      <w:spacing w:before="120" w:after="240"/>
      <w:outlineLvl w:val="1"/>
    </w:pPr>
    <w:rPr>
      <w:rFonts w:ascii="BerlingOriginal" w:hAnsi="BerlingOriginal"/>
      <w:b/>
      <w:sz w:val="26"/>
    </w:rPr>
  </w:style>
  <w:style w:type="paragraph" w:styleId="Rubrik3">
    <w:name w:val="heading 3"/>
    <w:basedOn w:val="Normal"/>
    <w:next w:val="Normal"/>
    <w:link w:val="Rubrik3Char"/>
    <w:uiPriority w:val="9"/>
    <w:semiHidden/>
    <w:unhideWhenUsed/>
    <w:qFormat/>
    <w:locked/>
    <w:rsid w:val="00AB411B"/>
    <w:pPr>
      <w:keepNext/>
      <w:keepLines/>
      <w:spacing w:before="200" w:line="276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semiHidden/>
    <w:rsid w:val="00AE0752"/>
    <w:pPr>
      <w:tabs>
        <w:tab w:val="center" w:pos="4536"/>
        <w:tab w:val="right" w:pos="9072"/>
      </w:tabs>
    </w:pPr>
    <w:rPr>
      <w:rFonts w:ascii="Calibri" w:eastAsia="Calibri" w:hAnsi="Calibri"/>
      <w:sz w:val="20"/>
      <w:lang w:val="x-none" w:eastAsia="x-none"/>
    </w:rPr>
  </w:style>
  <w:style w:type="character" w:customStyle="1" w:styleId="SidhuvudChar">
    <w:name w:val="Sidhuvud Char"/>
    <w:link w:val="Sidhuvud"/>
    <w:uiPriority w:val="99"/>
    <w:semiHidden/>
    <w:locked/>
    <w:rsid w:val="00AE0752"/>
    <w:rPr>
      <w:rFonts w:cs="Times New Roman"/>
    </w:rPr>
  </w:style>
  <w:style w:type="paragraph" w:styleId="Sidfot">
    <w:name w:val="footer"/>
    <w:basedOn w:val="Normal"/>
    <w:link w:val="SidfotChar"/>
    <w:uiPriority w:val="99"/>
    <w:semiHidden/>
    <w:rsid w:val="00AE0752"/>
    <w:pPr>
      <w:tabs>
        <w:tab w:val="center" w:pos="4536"/>
        <w:tab w:val="right" w:pos="9072"/>
      </w:tabs>
    </w:pPr>
    <w:rPr>
      <w:rFonts w:ascii="Calibri" w:eastAsia="Calibri" w:hAnsi="Calibri"/>
      <w:sz w:val="20"/>
      <w:lang w:val="x-none" w:eastAsia="x-none"/>
    </w:rPr>
  </w:style>
  <w:style w:type="character" w:customStyle="1" w:styleId="SidfotChar">
    <w:name w:val="Sidfot Char"/>
    <w:link w:val="Sidfot"/>
    <w:uiPriority w:val="99"/>
    <w:semiHidden/>
    <w:locked/>
    <w:rsid w:val="00AE0752"/>
    <w:rPr>
      <w:rFonts w:cs="Times New Roman"/>
    </w:rPr>
  </w:style>
  <w:style w:type="paragraph" w:styleId="Liststycke">
    <w:name w:val="List Paragraph"/>
    <w:basedOn w:val="Normal"/>
    <w:uiPriority w:val="34"/>
    <w:qFormat/>
    <w:rsid w:val="00CD73BB"/>
    <w:pPr>
      <w:ind w:left="720"/>
      <w:contextualSpacing/>
    </w:pPr>
  </w:style>
  <w:style w:type="paragraph" w:styleId="Brdtextmedindrag2">
    <w:name w:val="Body Text Indent 2"/>
    <w:basedOn w:val="Normal"/>
    <w:link w:val="Brdtextmedindrag2Char"/>
    <w:uiPriority w:val="99"/>
    <w:rsid w:val="00AB7E1E"/>
    <w:pPr>
      <w:tabs>
        <w:tab w:val="left" w:pos="4536"/>
        <w:tab w:val="left" w:pos="6804"/>
      </w:tabs>
      <w:spacing w:line="312" w:lineRule="auto"/>
      <w:ind w:left="540"/>
    </w:pPr>
    <w:rPr>
      <w:rFonts w:ascii="Times New Roman" w:eastAsia="Calibri" w:hAnsi="Times New Roman"/>
      <w:szCs w:val="24"/>
      <w:lang w:val="x-none" w:eastAsia="x-none"/>
    </w:rPr>
  </w:style>
  <w:style w:type="character" w:customStyle="1" w:styleId="Brdtextmedindrag2Char">
    <w:name w:val="Brödtext med indrag 2 Char"/>
    <w:link w:val="Brdtextmedindrag2"/>
    <w:uiPriority w:val="99"/>
    <w:locked/>
    <w:rsid w:val="00AB7E1E"/>
    <w:rPr>
      <w:rFonts w:ascii="Times New Roman" w:hAnsi="Times New Roman" w:cs="Times New Roman"/>
      <w:sz w:val="24"/>
      <w:szCs w:val="24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5113E7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5113E7"/>
    <w:rPr>
      <w:rFonts w:ascii="Tahoma" w:eastAsia="Times New Roman" w:hAnsi="Tahoma" w:cs="Tahoma"/>
      <w:sz w:val="16"/>
      <w:szCs w:val="16"/>
    </w:rPr>
  </w:style>
  <w:style w:type="paragraph" w:styleId="Ingetavstnd">
    <w:name w:val="No Spacing"/>
    <w:uiPriority w:val="1"/>
    <w:qFormat/>
    <w:rsid w:val="005113E7"/>
    <w:rPr>
      <w:rFonts w:asciiTheme="minorHAnsi" w:eastAsiaTheme="minorEastAsia" w:hAnsiTheme="minorHAnsi" w:cstheme="minorBidi"/>
      <w:sz w:val="22"/>
      <w:szCs w:val="22"/>
    </w:rPr>
  </w:style>
  <w:style w:type="paragraph" w:styleId="Brdtext2">
    <w:name w:val="Body Text 2"/>
    <w:basedOn w:val="Normal"/>
    <w:link w:val="Brdtext2Char"/>
    <w:uiPriority w:val="99"/>
    <w:semiHidden/>
    <w:unhideWhenUsed/>
    <w:rsid w:val="00AB411B"/>
    <w:pPr>
      <w:spacing w:after="120" w:line="480" w:lineRule="auto"/>
    </w:pPr>
  </w:style>
  <w:style w:type="character" w:customStyle="1" w:styleId="Brdtext2Char">
    <w:name w:val="Brödtext 2 Char"/>
    <w:basedOn w:val="Standardstycketeckensnitt"/>
    <w:link w:val="Brdtext2"/>
    <w:uiPriority w:val="99"/>
    <w:semiHidden/>
    <w:rsid w:val="00AB411B"/>
    <w:rPr>
      <w:rFonts w:ascii="Courier" w:eastAsia="Times New Roman" w:hAnsi="Courier"/>
      <w:sz w:val="24"/>
    </w:rPr>
  </w:style>
  <w:style w:type="character" w:customStyle="1" w:styleId="Rubrik1Char">
    <w:name w:val="Rubrik 1 Char"/>
    <w:basedOn w:val="Standardstycketeckensnitt"/>
    <w:link w:val="Rubrik1"/>
    <w:uiPriority w:val="9"/>
    <w:rsid w:val="00181F3F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Rubrik2Char">
    <w:name w:val="Rubrik 2 Char"/>
    <w:basedOn w:val="Standardstycketeckensnitt"/>
    <w:link w:val="Rubrik2"/>
    <w:rsid w:val="00AB411B"/>
    <w:rPr>
      <w:rFonts w:ascii="BerlingOriginal" w:eastAsia="Times New Roman" w:hAnsi="BerlingOriginal"/>
      <w:b/>
      <w:sz w:val="26"/>
    </w:rPr>
  </w:style>
  <w:style w:type="character" w:customStyle="1" w:styleId="Rubrik3Char">
    <w:name w:val="Rubrik 3 Char"/>
    <w:basedOn w:val="Standardstycketeckensnitt"/>
    <w:link w:val="Rubrik3"/>
    <w:uiPriority w:val="9"/>
    <w:semiHidden/>
    <w:rsid w:val="00AB411B"/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paragraph" w:customStyle="1" w:styleId="Default">
    <w:name w:val="Default"/>
    <w:rsid w:val="004B43C7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Betoning">
    <w:name w:val="Emphasis"/>
    <w:basedOn w:val="Standardstycketeckensnitt"/>
    <w:qFormat/>
    <w:locked/>
    <w:rsid w:val="00181F3F"/>
    <w:rPr>
      <w:i/>
      <w:iCs/>
    </w:rPr>
  </w:style>
  <w:style w:type="character" w:styleId="Stark">
    <w:name w:val="Strong"/>
    <w:basedOn w:val="Standardstycketeckensnitt"/>
    <w:qFormat/>
    <w:locked/>
    <w:rsid w:val="00C6741E"/>
    <w:rPr>
      <w:b/>
      <w:bCs/>
    </w:rPr>
  </w:style>
  <w:style w:type="table" w:styleId="Tabellrutnt">
    <w:name w:val="Table Grid"/>
    <w:basedOn w:val="Normaltabell"/>
    <w:locked/>
    <w:rsid w:val="00451EA4"/>
    <w:rPr>
      <w:rFonts w:ascii="Times New Roman" w:eastAsia="SimSu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76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9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5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7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5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0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8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9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9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9E92C5-1358-4445-AFD5-90C1A5D7D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4</Words>
  <Characters>1030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Axhamre</dc:creator>
  <cp:lastModifiedBy>Marcus Larsson</cp:lastModifiedBy>
  <cp:revision>2</cp:revision>
  <cp:lastPrinted>2014-05-02T15:02:00Z</cp:lastPrinted>
  <dcterms:created xsi:type="dcterms:W3CDTF">2021-05-07T13:45:00Z</dcterms:created>
  <dcterms:modified xsi:type="dcterms:W3CDTF">2021-05-07T13:45:00Z</dcterms:modified>
</cp:coreProperties>
</file>